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1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e6a38e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c44b4d63-3ad1-434f-8188-42f820e1f315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21T18:07:09Z</dcterms:created>
  <dcterms:modified xsi:type="dcterms:W3CDTF">2023-06-21T18:0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